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311DE" w:rsidRDefault="005311DE" w:rsidP="005311DE">
      <w:pPr>
        <w:rPr>
          <w:lang w:val="en-US"/>
        </w:rPr>
      </w:pPr>
      <w:bookmarkStart w:id="0" w:name="_GoBack"/>
      <w:bookmarkEnd w:id="0"/>
      <w:r>
        <w:rPr>
          <w:lang w:val="en-US"/>
        </w:rPr>
        <w:t>Changes added during refactoring the code:</w:t>
      </w:r>
    </w:p>
    <w:p w:rsidR="005311DE" w:rsidRDefault="005311DE" w:rsidP="005311DE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Adding unit test for Content Controller using </w:t>
      </w:r>
      <w:proofErr w:type="spellStart"/>
      <w:r>
        <w:rPr>
          <w:lang w:val="en-US"/>
        </w:rPr>
        <w:t>Moq</w:t>
      </w:r>
      <w:proofErr w:type="spellEnd"/>
      <w:r>
        <w:rPr>
          <w:lang w:val="en-US"/>
        </w:rPr>
        <w:t xml:space="preserve"> to create Fake Content repository. </w:t>
      </w:r>
    </w:p>
    <w:p w:rsidR="005311DE" w:rsidRDefault="005311DE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50119E72" wp14:editId="28CBA633">
            <wp:extent cx="4295775" cy="1324040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302582" cy="13261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311DE" w:rsidRDefault="005311DE" w:rsidP="005311DE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Adding unit test for Content Repository using </w:t>
      </w:r>
      <w:proofErr w:type="spellStart"/>
      <w:r>
        <w:rPr>
          <w:lang w:val="en-US"/>
        </w:rPr>
        <w:t>Moq</w:t>
      </w:r>
      <w:proofErr w:type="spellEnd"/>
      <w:r>
        <w:rPr>
          <w:lang w:val="en-US"/>
        </w:rPr>
        <w:t xml:space="preserve"> to create Fake </w:t>
      </w:r>
      <w:proofErr w:type="spellStart"/>
      <w:r>
        <w:rPr>
          <w:lang w:val="en-US"/>
        </w:rPr>
        <w:t>DbContext</w:t>
      </w:r>
      <w:proofErr w:type="spellEnd"/>
    </w:p>
    <w:p w:rsidR="005311DE" w:rsidRDefault="005311DE" w:rsidP="005311DE">
      <w:pPr>
        <w:pStyle w:val="ListParagraph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00A813FB" wp14:editId="581EFAF2">
            <wp:extent cx="4035227" cy="1333500"/>
            <wp:effectExtent l="0" t="0" r="381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045651" cy="1336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311DE" w:rsidRDefault="008C02CF" w:rsidP="008C02CF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Changing </w:t>
      </w:r>
      <w:proofErr w:type="spellStart"/>
      <w:r>
        <w:rPr>
          <w:lang w:val="en-US"/>
        </w:rPr>
        <w:t>AuthHTTP</w:t>
      </w:r>
      <w:proofErr w:type="spellEnd"/>
      <w:r>
        <w:rPr>
          <w:lang w:val="en-US"/>
        </w:rPr>
        <w:t xml:space="preserve"> header with header manual to add Bearer to the header of the POST request in Agular. </w:t>
      </w:r>
    </w:p>
    <w:p w:rsidR="008C02CF" w:rsidRDefault="008C02CF" w:rsidP="00330917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All the requests </w:t>
      </w:r>
      <w:r w:rsidR="00DC3B6D">
        <w:rPr>
          <w:lang w:val="en-US"/>
        </w:rPr>
        <w:t xml:space="preserve">from content controller are </w:t>
      </w:r>
      <w:r w:rsidR="00DC3B6D" w:rsidRPr="00DC3B6D">
        <w:rPr>
          <w:b/>
          <w:bCs/>
          <w:u w:val="single"/>
          <w:lang w:val="en-US"/>
        </w:rPr>
        <w:t>End point secured</w:t>
      </w:r>
      <w:r w:rsidR="00DC3B6D">
        <w:rPr>
          <w:lang w:val="en-US"/>
        </w:rPr>
        <w:t xml:space="preserve"> and </w:t>
      </w:r>
      <w:r>
        <w:rPr>
          <w:lang w:val="en-US"/>
        </w:rPr>
        <w:t xml:space="preserve">need authorization </w:t>
      </w:r>
    </w:p>
    <w:p w:rsidR="00330917" w:rsidRDefault="00330917" w:rsidP="00330917">
      <w:pPr>
        <w:pStyle w:val="ListParagraph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4D3363E9" wp14:editId="350697C1">
            <wp:extent cx="5766033" cy="1876425"/>
            <wp:effectExtent l="0" t="0" r="635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76326" cy="1879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30917" w:rsidRDefault="00330917" w:rsidP="00AA10C7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If a request has a wrong JWT </w:t>
      </w:r>
      <w:r w:rsidR="00AA10C7">
        <w:rPr>
          <w:lang w:val="en-US"/>
        </w:rPr>
        <w:t xml:space="preserve">will get 401 unauthorized error. </w:t>
      </w:r>
    </w:p>
    <w:p w:rsidR="00330917" w:rsidRDefault="00330917" w:rsidP="00330917">
      <w:pPr>
        <w:pStyle w:val="ListParagraph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52909BFC" wp14:editId="7474C48B">
            <wp:extent cx="5943600" cy="13335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30917" w:rsidRPr="005311DE" w:rsidRDefault="00330917" w:rsidP="00330917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The codes have been refactored to </w:t>
      </w:r>
      <w:proofErr w:type="spellStart"/>
      <w:r>
        <w:rPr>
          <w:lang w:val="en-US"/>
        </w:rPr>
        <w:t>IQueryable</w:t>
      </w:r>
      <w:proofErr w:type="spellEnd"/>
      <w:r>
        <w:rPr>
          <w:lang w:val="en-US"/>
        </w:rPr>
        <w:t xml:space="preserve"> to make it more consistent. </w:t>
      </w:r>
    </w:p>
    <w:p w:rsidR="00330917" w:rsidRDefault="00330917">
      <w:pPr>
        <w:rPr>
          <w:lang w:val="en-US"/>
        </w:rPr>
      </w:pPr>
      <w:r>
        <w:rPr>
          <w:lang w:val="en-US"/>
        </w:rPr>
        <w:br w:type="page"/>
      </w:r>
    </w:p>
    <w:p w:rsidR="00C91713" w:rsidRDefault="00731759">
      <w:pPr>
        <w:rPr>
          <w:lang w:val="en-US"/>
        </w:rPr>
      </w:pPr>
      <w:proofErr w:type="spellStart"/>
      <w:r>
        <w:rPr>
          <w:lang w:val="en-US"/>
        </w:rPr>
        <w:lastRenderedPageBreak/>
        <w:t>Nymity</w:t>
      </w:r>
      <w:proofErr w:type="spellEnd"/>
      <w:r>
        <w:rPr>
          <w:lang w:val="en-US"/>
        </w:rPr>
        <w:t xml:space="preserve"> Test Project</w:t>
      </w:r>
    </w:p>
    <w:p w:rsidR="00731759" w:rsidRDefault="00731759" w:rsidP="00731759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Download clone the file from </w:t>
      </w:r>
    </w:p>
    <w:p w:rsidR="00731759" w:rsidRDefault="00731759" w:rsidP="00731759">
      <w:pPr>
        <w:pStyle w:val="ListParagraph"/>
        <w:rPr>
          <w:lang w:val="en-US"/>
        </w:rPr>
      </w:pPr>
      <w:r w:rsidRPr="00731759">
        <w:rPr>
          <w:lang w:val="en-US"/>
        </w:rPr>
        <w:t>https://github.com/syazdian/AngularNews.git</w:t>
      </w:r>
    </w:p>
    <w:p w:rsidR="00731759" w:rsidRDefault="00731759" w:rsidP="00731759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 For running the Angular file:</w:t>
      </w:r>
    </w:p>
    <w:p w:rsidR="00731759" w:rsidRDefault="00731759" w:rsidP="00731759">
      <w:pPr>
        <w:pStyle w:val="ListParagraph"/>
        <w:rPr>
          <w:lang w:val="en-US"/>
        </w:rPr>
      </w:pPr>
      <w:r>
        <w:rPr>
          <w:lang w:val="en-US"/>
        </w:rPr>
        <w:t>I have removed the “</w:t>
      </w:r>
      <w:proofErr w:type="spellStart"/>
      <w:r w:rsidRPr="00731759">
        <w:rPr>
          <w:lang w:val="en-US"/>
        </w:rPr>
        <w:t>node_modules</w:t>
      </w:r>
      <w:proofErr w:type="spellEnd"/>
      <w:r>
        <w:rPr>
          <w:lang w:val="en-US"/>
        </w:rPr>
        <w:t>” file but have uploaded a customized bootstrap in another</w:t>
      </w:r>
    </w:p>
    <w:p w:rsidR="00731759" w:rsidRDefault="00731759" w:rsidP="00731759">
      <w:pPr>
        <w:pStyle w:val="ListParagraph"/>
        <w:rPr>
          <w:lang w:val="en-US"/>
        </w:rPr>
      </w:pPr>
      <w:proofErr w:type="spellStart"/>
      <w:r w:rsidRPr="00731759">
        <w:rPr>
          <w:lang w:val="en-US"/>
        </w:rPr>
        <w:t>node_modules</w:t>
      </w:r>
      <w:proofErr w:type="spellEnd"/>
      <w:r>
        <w:rPr>
          <w:lang w:val="en-US"/>
        </w:rPr>
        <w:t xml:space="preserve"> which is located in main folder. </w:t>
      </w:r>
    </w:p>
    <w:p w:rsidR="00731759" w:rsidRDefault="00731759" w:rsidP="00731759">
      <w:pPr>
        <w:pStyle w:val="ListParagraph"/>
        <w:rPr>
          <w:lang w:val="en-US"/>
        </w:rPr>
      </w:pPr>
      <w:r>
        <w:rPr>
          <w:lang w:val="en-US"/>
        </w:rPr>
        <w:t xml:space="preserve">So open the file with Visual studio code and </w:t>
      </w:r>
    </w:p>
    <w:p w:rsidR="00731759" w:rsidRDefault="00731759" w:rsidP="00731759">
      <w:pPr>
        <w:pStyle w:val="ListParagraph"/>
        <w:rPr>
          <w:lang w:val="en-US"/>
        </w:rPr>
      </w:pPr>
      <w:r>
        <w:rPr>
          <w:lang w:val="en-US"/>
        </w:rPr>
        <w:t xml:space="preserve">Run </w:t>
      </w:r>
      <w:proofErr w:type="spellStart"/>
      <w:r>
        <w:rPr>
          <w:lang w:val="en-US"/>
        </w:rPr>
        <w:t>npm</w:t>
      </w:r>
      <w:proofErr w:type="spellEnd"/>
      <w:r>
        <w:rPr>
          <w:lang w:val="en-US"/>
        </w:rPr>
        <w:t xml:space="preserve"> install </w:t>
      </w:r>
      <w:r w:rsidRPr="00731759">
        <w:rPr>
          <w:lang w:val="en-US"/>
        </w:rPr>
        <w:sym w:font="Wingdings" w:char="F0E0"/>
      </w:r>
      <w:r>
        <w:rPr>
          <w:lang w:val="en-US"/>
        </w:rPr>
        <w:t xml:space="preserve"> ng serve</w:t>
      </w:r>
    </w:p>
    <w:p w:rsidR="00731759" w:rsidRDefault="00731759" w:rsidP="00731759">
      <w:pPr>
        <w:pStyle w:val="ListParagraph"/>
        <w:rPr>
          <w:lang w:val="en-US"/>
        </w:rPr>
      </w:pPr>
      <w:r>
        <w:rPr>
          <w:lang w:val="en-US"/>
        </w:rPr>
        <w:t>You should see:</w:t>
      </w:r>
    </w:p>
    <w:p w:rsidR="00731759" w:rsidRDefault="00731759" w:rsidP="00731759">
      <w:pPr>
        <w:pStyle w:val="ListParagraph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205ED3B8" wp14:editId="3BC4B21D">
            <wp:extent cx="5943600" cy="261493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14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1759" w:rsidRDefault="00731759" w:rsidP="00A45D8F">
      <w:pPr>
        <w:rPr>
          <w:lang w:val="en-US"/>
        </w:rPr>
      </w:pPr>
      <w:r>
        <w:rPr>
          <w:lang w:val="en-US"/>
        </w:rPr>
        <w:br w:type="page"/>
      </w:r>
      <w:r>
        <w:rPr>
          <w:lang w:val="en-US"/>
        </w:rPr>
        <w:lastRenderedPageBreak/>
        <w:t xml:space="preserve">For setting the </w:t>
      </w:r>
      <w:proofErr w:type="spellStart"/>
      <w:proofErr w:type="gramStart"/>
      <w:r>
        <w:rPr>
          <w:lang w:val="en-US"/>
        </w:rPr>
        <w:t>WebApi</w:t>
      </w:r>
      <w:proofErr w:type="spellEnd"/>
      <w:r>
        <w:rPr>
          <w:lang w:val="en-US"/>
        </w:rPr>
        <w:t xml:space="preserve"> :</w:t>
      </w:r>
      <w:proofErr w:type="gramEnd"/>
    </w:p>
    <w:p w:rsidR="00731759" w:rsidRDefault="00731759" w:rsidP="00731759">
      <w:pPr>
        <w:pStyle w:val="ListParagraph"/>
        <w:numPr>
          <w:ilvl w:val="0"/>
          <w:numId w:val="2"/>
        </w:numPr>
        <w:rPr>
          <w:lang w:val="en-US"/>
        </w:rPr>
      </w:pPr>
      <w:r w:rsidRPr="00731759">
        <w:rPr>
          <w:lang w:val="en-US"/>
        </w:rPr>
        <w:t xml:space="preserve">I have used Microsoft </w:t>
      </w:r>
      <w:proofErr w:type="gramStart"/>
      <w:r w:rsidRPr="00731759">
        <w:rPr>
          <w:lang w:val="en-US"/>
        </w:rPr>
        <w:t>Identity .core</w:t>
      </w:r>
      <w:proofErr w:type="gramEnd"/>
      <w:r w:rsidRPr="00731759">
        <w:rPr>
          <w:lang w:val="en-US"/>
        </w:rPr>
        <w:t xml:space="preserve"> 2.0 taking advantage of Code First</w:t>
      </w:r>
      <w:r>
        <w:rPr>
          <w:lang w:val="en-US"/>
        </w:rPr>
        <w:t xml:space="preserve"> for</w:t>
      </w:r>
    </w:p>
    <w:p w:rsidR="00731759" w:rsidRDefault="00731759" w:rsidP="00731759">
      <w:pPr>
        <w:ind w:left="1080"/>
        <w:rPr>
          <w:lang w:val="en-US"/>
        </w:rPr>
      </w:pPr>
      <w:r>
        <w:rPr>
          <w:lang w:val="en-US"/>
        </w:rPr>
        <w:t xml:space="preserve">So you can create the database with seeds in </w:t>
      </w:r>
      <w:proofErr w:type="gramStart"/>
      <w:r>
        <w:rPr>
          <w:lang w:val="en-US"/>
        </w:rPr>
        <w:t>it :</w:t>
      </w:r>
      <w:proofErr w:type="gramEnd"/>
    </w:p>
    <w:p w:rsidR="00731759" w:rsidRDefault="00731759" w:rsidP="00731759">
      <w:pPr>
        <w:ind w:left="1080"/>
        <w:rPr>
          <w:lang w:val="en-US"/>
        </w:rPr>
      </w:pPr>
      <w:r>
        <w:rPr>
          <w:lang w:val="en-US"/>
        </w:rPr>
        <w:t xml:space="preserve">Add-migration </w:t>
      </w:r>
      <w:proofErr w:type="spellStart"/>
      <w:r>
        <w:rPr>
          <w:lang w:val="en-US"/>
        </w:rPr>
        <w:t>dbInit</w:t>
      </w:r>
      <w:proofErr w:type="spellEnd"/>
    </w:p>
    <w:p w:rsidR="00731759" w:rsidRDefault="00731759" w:rsidP="00731759">
      <w:pPr>
        <w:ind w:left="1080"/>
        <w:rPr>
          <w:lang w:val="en-US"/>
        </w:rPr>
      </w:pPr>
      <w:r>
        <w:rPr>
          <w:lang w:val="en-US"/>
        </w:rPr>
        <w:t>Update-database</w:t>
      </w:r>
    </w:p>
    <w:p w:rsidR="00731759" w:rsidRDefault="00731759" w:rsidP="00731759">
      <w:pPr>
        <w:ind w:left="1080"/>
        <w:rPr>
          <w:lang w:val="en-US"/>
        </w:rPr>
      </w:pPr>
    </w:p>
    <w:p w:rsidR="00731759" w:rsidRDefault="00731759" w:rsidP="00731759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To make it easier I have attached the database script, so simply run it create a database called:</w:t>
      </w:r>
    </w:p>
    <w:p w:rsidR="00731759" w:rsidRDefault="00731759" w:rsidP="00731759">
      <w:pPr>
        <w:pStyle w:val="ListParagraph"/>
        <w:ind w:left="1080"/>
        <w:rPr>
          <w:lang w:val="en-US"/>
        </w:rPr>
      </w:pPr>
      <w:r>
        <w:rPr>
          <w:lang w:val="en-US"/>
        </w:rPr>
        <w:t>NimityWeb3</w:t>
      </w:r>
    </w:p>
    <w:p w:rsidR="00731759" w:rsidRDefault="00731759" w:rsidP="00731759">
      <w:pPr>
        <w:pStyle w:val="ListParagraph"/>
        <w:ind w:left="1080"/>
        <w:rPr>
          <w:lang w:val="en-US"/>
        </w:rPr>
      </w:pPr>
    </w:p>
    <w:p w:rsidR="00731759" w:rsidRDefault="00731759" w:rsidP="00731759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To be sure it is working properly I have added for Cross-Origin I have added </w:t>
      </w:r>
      <w:proofErr w:type="spellStart"/>
      <w:r>
        <w:rPr>
          <w:lang w:val="en-US"/>
        </w:rPr>
        <w:t>corss</w:t>
      </w:r>
      <w:proofErr w:type="spellEnd"/>
      <w:r>
        <w:rPr>
          <w:lang w:val="en-US"/>
        </w:rPr>
        <w:t xml:space="preserve"> origin.</w:t>
      </w:r>
    </w:p>
    <w:p w:rsidR="00731759" w:rsidRDefault="00731759" w:rsidP="00731759">
      <w:pPr>
        <w:rPr>
          <w:lang w:val="en-US"/>
        </w:rPr>
      </w:pPr>
      <w:r>
        <w:rPr>
          <w:lang w:val="en-US"/>
        </w:rPr>
        <w:t>Demo:</w:t>
      </w:r>
    </w:p>
    <w:p w:rsidR="00731759" w:rsidRDefault="00731759" w:rsidP="00731759">
      <w:pPr>
        <w:rPr>
          <w:lang w:val="en-US"/>
        </w:rPr>
      </w:pPr>
      <w:r>
        <w:rPr>
          <w:lang w:val="en-US"/>
        </w:rPr>
        <w:t xml:space="preserve">The username: </w:t>
      </w:r>
      <w:r w:rsidRPr="00731759">
        <w:rPr>
          <w:lang w:val="en-US"/>
        </w:rPr>
        <w:t>sharif@yazdian.ca</w:t>
      </w:r>
    </w:p>
    <w:p w:rsidR="00731759" w:rsidRDefault="00731759" w:rsidP="00731759">
      <w:pPr>
        <w:rPr>
          <w:lang w:val="en-US"/>
        </w:rPr>
      </w:pPr>
      <w:r>
        <w:rPr>
          <w:lang w:val="en-US"/>
        </w:rPr>
        <w:t>Password: 123@Ab</w:t>
      </w:r>
    </w:p>
    <w:p w:rsidR="00731759" w:rsidRDefault="00731759" w:rsidP="00731759">
      <w:pPr>
        <w:rPr>
          <w:lang w:val="en-US"/>
        </w:rPr>
      </w:pPr>
      <w:r>
        <w:rPr>
          <w:lang w:val="en-US"/>
        </w:rPr>
        <w:t xml:space="preserve">Is </w:t>
      </w:r>
    </w:p>
    <w:p w:rsidR="00731759" w:rsidRDefault="00731759" w:rsidP="00731759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4E0A45E5" wp14:editId="190A4FCC">
            <wp:extent cx="5943600" cy="2704465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04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1759" w:rsidRDefault="00731759" w:rsidP="00731759">
      <w:pPr>
        <w:rPr>
          <w:lang w:val="en-US"/>
        </w:rPr>
      </w:pPr>
      <w:r>
        <w:rPr>
          <w:lang w:val="en-US"/>
        </w:rPr>
        <w:t xml:space="preserve">If you click on sing </w:t>
      </w:r>
      <w:proofErr w:type="gramStart"/>
      <w:r>
        <w:rPr>
          <w:lang w:val="en-US"/>
        </w:rPr>
        <w:t>in</w:t>
      </w:r>
      <w:proofErr w:type="gramEnd"/>
      <w:r>
        <w:rPr>
          <w:lang w:val="en-US"/>
        </w:rPr>
        <w:t xml:space="preserve"> you’ll see:</w:t>
      </w:r>
    </w:p>
    <w:p w:rsidR="00731759" w:rsidRDefault="00E6268F" w:rsidP="00731759">
      <w:pPr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4A56FEF3" wp14:editId="56CC6912">
            <wp:extent cx="5943600" cy="287972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79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6268F" w:rsidRDefault="00E6268F" w:rsidP="00731759">
      <w:pPr>
        <w:rPr>
          <w:lang w:val="en-US"/>
        </w:rPr>
      </w:pPr>
      <w:r>
        <w:rPr>
          <w:lang w:val="en-US"/>
        </w:rPr>
        <w:t xml:space="preserve">And with </w:t>
      </w:r>
      <w:proofErr w:type="spellStart"/>
      <w:r>
        <w:rPr>
          <w:lang w:val="en-US"/>
        </w:rPr>
        <w:t>clickin</w:t>
      </w:r>
      <w:proofErr w:type="spellEnd"/>
      <w:r>
        <w:rPr>
          <w:lang w:val="en-US"/>
        </w:rPr>
        <w:t xml:space="preserve"> on other topics you see other contents:</w:t>
      </w:r>
    </w:p>
    <w:p w:rsidR="00E6268F" w:rsidRDefault="00E6268F" w:rsidP="00731759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70FFED62" wp14:editId="0D08D5B8">
            <wp:extent cx="5943600" cy="2319655"/>
            <wp:effectExtent l="0" t="0" r="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19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6268F" w:rsidRDefault="00E6268F" w:rsidP="00731759">
      <w:pPr>
        <w:rPr>
          <w:lang w:val="en-US"/>
        </w:rPr>
      </w:pPr>
    </w:p>
    <w:p w:rsidR="00E6268F" w:rsidRDefault="00E6268F" w:rsidP="00731759">
      <w:pPr>
        <w:rPr>
          <w:lang w:val="en-US"/>
        </w:rPr>
      </w:pPr>
      <w:r>
        <w:rPr>
          <w:lang w:val="en-US"/>
        </w:rPr>
        <w:t xml:space="preserve">And with clicking on LOGOUT button you’ll go to Login page. </w:t>
      </w:r>
    </w:p>
    <w:p w:rsidR="00E6268F" w:rsidRDefault="00E6268F" w:rsidP="00731759">
      <w:pPr>
        <w:rPr>
          <w:lang w:val="en-US"/>
        </w:rPr>
      </w:pPr>
    </w:p>
    <w:p w:rsidR="00E6268F" w:rsidRDefault="00E6268F" w:rsidP="00731759">
      <w:pPr>
        <w:rPr>
          <w:lang w:val="en-US"/>
        </w:rPr>
      </w:pPr>
      <w:r>
        <w:rPr>
          <w:lang w:val="en-US"/>
        </w:rPr>
        <w:t xml:space="preserve">I have used JWT for validation and </w:t>
      </w:r>
      <w:proofErr w:type="spellStart"/>
      <w:r w:rsidRPr="00E6268F">
        <w:rPr>
          <w:lang w:val="en-US"/>
        </w:rPr>
        <w:t>AuthGuard</w:t>
      </w:r>
      <w:proofErr w:type="spellEnd"/>
      <w:r>
        <w:rPr>
          <w:lang w:val="en-US"/>
        </w:rPr>
        <w:t xml:space="preserve"> for this project. </w:t>
      </w:r>
    </w:p>
    <w:p w:rsidR="00E6268F" w:rsidRPr="00731759" w:rsidRDefault="00E6268F" w:rsidP="00731759">
      <w:pPr>
        <w:rPr>
          <w:lang w:val="en-US"/>
        </w:rPr>
      </w:pPr>
    </w:p>
    <w:sectPr w:rsidR="00E6268F" w:rsidRPr="0073175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16E0D"/>
    <w:multiLevelType w:val="hybridMultilevel"/>
    <w:tmpl w:val="EB9C758A"/>
    <w:lvl w:ilvl="0" w:tplc="ED240FC2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0ED78FD"/>
    <w:multiLevelType w:val="hybridMultilevel"/>
    <w:tmpl w:val="9926ED82"/>
    <w:lvl w:ilvl="0" w:tplc="9AFAE25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E21261"/>
    <w:multiLevelType w:val="hybridMultilevel"/>
    <w:tmpl w:val="718C8F3E"/>
    <w:lvl w:ilvl="0" w:tplc="7832AC7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0NzI1MzY0MLC0MDNV0lEKTi0uzszPAykwrgUA57WuRSwAAAA="/>
  </w:docVars>
  <w:rsids>
    <w:rsidRoot w:val="00731759"/>
    <w:rsid w:val="00330917"/>
    <w:rsid w:val="005311DE"/>
    <w:rsid w:val="00731759"/>
    <w:rsid w:val="008C02CF"/>
    <w:rsid w:val="00A45D8F"/>
    <w:rsid w:val="00AA10C7"/>
    <w:rsid w:val="00C91713"/>
    <w:rsid w:val="00D03797"/>
    <w:rsid w:val="00DC3B6D"/>
    <w:rsid w:val="00E626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9DC28CB-FD3C-47B1-811B-A9C0BBB08E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175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983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29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725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</Pages>
  <Words>234</Words>
  <Characters>133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if Yazdian</dc:creator>
  <cp:keywords/>
  <dc:description/>
  <cp:lastModifiedBy>Sharif Yazdian</cp:lastModifiedBy>
  <cp:revision>10</cp:revision>
  <cp:lastPrinted>2018-10-24T04:21:00Z</cp:lastPrinted>
  <dcterms:created xsi:type="dcterms:W3CDTF">2018-10-02T16:49:00Z</dcterms:created>
  <dcterms:modified xsi:type="dcterms:W3CDTF">2018-10-24T04:21:00Z</dcterms:modified>
</cp:coreProperties>
</file>